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4.jpg" ContentType="image/jpeg"/>
  <Override PartName="/word/media/rId29.jpg" ContentType="image/jpeg"/>
  <Override PartName="/word/media/rId21.jpg" ContentType="image/jpeg"/>
  <Override PartName="/word/media/rId22.jpg" ContentType="image/jpeg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（万象特约作者：蓦然回首）</w:t>
      </w:r>
    </w:p>
    <w:p>
      <w:pPr>
        <w:pStyle w:val="BodyText"/>
      </w:pPr>
      <w:r>
        <w:t xml:space="preserve">【1874年4月25日】144年前的今天，发明无线电“黑”科技的马可尼诞生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25马可尼丨蓦然回首/马可尼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1837年，人类发明了电报。30年后的1876年，又发明了电话。信息传播的速度，从飞奔的快马，一下跃升到了光速。世界似乎突然间就变小了。但在当时，有点麻烦的是，必须要在两个地方架设电线，才能实现通讯。几十年后，一种不需要电线的无线电通讯技术发明出来了。这种毫无限制的“黑”科技，简直亮瞎了大家的眼睛。到底是谁搞出了这样的发明呢？</w:t>
      </w:r>
    </w:p>
    <w:p>
      <w:pPr>
        <w:pStyle w:val="BodyText"/>
      </w:pPr>
      <w:r>
        <w:t xml:space="preserve">他就是马可尼！</w:t>
      </w:r>
    </w:p>
    <w:p>
      <w:pPr>
        <w:pStyle w:val="FigureWithCaption"/>
      </w:pPr>
      <w:r>
        <w:drawing>
          <wp:inline>
            <wp:extent cx="5334000" cy="35155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25马可尼丨蓦然回首/马可尼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5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1874年4月25日，马可尼出生于意大利博洛尼亚市的一个富裕的农庄主家庭。1894年，20岁的马可尼从电气杂志上，读到德国物理学家赫兹的实验：他在几米外测出了电磁波！马可尼心想，只要有足够灵敏的检波器，就可以在更远的地方测出电磁波。</w:t>
      </w:r>
    </w:p>
    <w:p>
      <w:pPr>
        <w:pStyle w:val="BodyText"/>
      </w:pPr>
      <w:r>
        <w:t xml:space="preserve">从小就喜欢摆弄线圈、电铃的马可尼，便一头钻进了电磁波的研究中。经过多次的失败，他终于迈出了可喜的第一步。他在家中的楼上安装了发射电波的装置，楼下放置了检波器，检波器与电铃相接。他在楼上一接通电源，楼下的电铃就响了起来。</w:t>
      </w:r>
    </w:p>
    <w:p>
      <w:pPr>
        <w:pStyle w:val="FigureWithCaption"/>
      </w:pPr>
      <w:r>
        <w:drawing>
          <wp:inline>
            <wp:extent cx="5334000" cy="79209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25马可尼丨蓦然回首/马可尼的第一台发射机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20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马可尼的第一台发射机）</w:t>
      </w:r>
    </w:p>
    <w:p>
      <w:pPr>
        <w:pStyle w:val="BodyText"/>
      </w:pPr>
      <w:r>
        <w:t xml:space="preserve">他父亲看到这个可以遥控的“神奇”装置时，简直惊呆了。他再也不叫他“不切实际的空想家”，而开始给儿子经济资助，让他一心搞实验。马可尼信心大增，他收集大量资料，耐心阅读，仔细分析，想尽办法改进自己的机器。</w:t>
      </w:r>
    </w:p>
    <w:p>
      <w:pPr>
        <w:pStyle w:val="FigureWithCaption"/>
      </w:pPr>
      <w:r>
        <w:drawing>
          <wp:inline>
            <wp:extent cx="5334000" cy="71142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25马可尼丨蓦然回首/位于瑞士的“马可尼石”曾是1895年实验无线电波的现场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4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位于瑞士的“马可尼石”曾是1895年实验无线电波的现场）</w:t>
      </w:r>
    </w:p>
    <w:p>
      <w:pPr>
        <w:pStyle w:val="BodyText"/>
      </w:pPr>
      <w:r>
        <w:t xml:space="preserve">第二年秋天，他把一只煤油桶展开，变成一块大铁板，作为发射的天线；把接收机的天线高挂在一棵大树上，增加接收的范围；又改进检波器，把玻璃管中的空气排除，加入少量的银粉，大大增强灵敏度。</w:t>
      </w:r>
    </w:p>
    <w:p>
      <w:pPr>
        <w:pStyle w:val="BodyText"/>
      </w:pPr>
      <w:r>
        <w:t xml:space="preserve">他把发射机放在一座山岗的一侧，接收机安放在山岗另一侧的家中。当助手按下电钮，2.7公里外的接收机收到信号，带动电铃发出了清脆的响声。对马可尼而言，这响声就像是悦耳动听的交响乐。</w:t>
      </w:r>
    </w:p>
    <w:p>
      <w:pPr>
        <w:pStyle w:val="FigureWithCaption"/>
      </w:pPr>
      <w:r>
        <w:drawing>
          <wp:inline>
            <wp:extent cx="5334000" cy="36810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25马可尼丨蓦然回首/1897年5月13日，英国邮政工程师在检查马可尼的无线电设备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1897年5月13日，英国邮政工程师在检查马可尼的无线电设备）</w:t>
      </w:r>
    </w:p>
    <w:p>
      <w:pPr>
        <w:pStyle w:val="BodyText"/>
      </w:pPr>
      <w:r>
        <w:t xml:space="preserve">1896年（22岁），他在英国成功演示了他“神奇”的无线电装置。受到鼓舞，马可尼立即成立了一个公司，推广他的产品。</w:t>
      </w:r>
    </w:p>
    <w:p>
      <w:pPr>
        <w:pStyle w:val="BodyText"/>
      </w:pPr>
      <w:r>
        <w:t xml:space="preserve">1899年（25岁），他发送的无线电信号穿过了英吉利海峡。1901年，他发射的无线电，从英格兰传到加拿大的纽芬兰省，成功地穿越大西洋。</w:t>
      </w:r>
    </w:p>
    <w:p>
      <w:pPr>
        <w:pStyle w:val="FigureWithCaption"/>
      </w:pPr>
      <w:r>
        <w:drawing>
          <wp:inline>
            <wp:extent cx="1828800" cy="11551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25马可尼丨蓦然回首/1901年，马可尼演示设备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155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1901年，马可尼演示无线电设备）</w:t>
      </w:r>
    </w:p>
    <w:p>
      <w:pPr>
        <w:pStyle w:val="BodyText"/>
      </w:pPr>
      <w:r>
        <w:t xml:space="preserve">1909年（35岁），在一场灾难事故中，无线电的价值得到戏剧化的体现。这年，共和国号汽船由于碰撞，遭到毁坏而沉入海底。在无线电的帮助下，仅6人遇难，其他人都得以救出。马可尼的声名，从而享誉全球。同年，马可尼获得诺贝尔奖物理学奖。</w:t>
      </w:r>
    </w:p>
    <w:p>
      <w:pPr>
        <w:pStyle w:val="BodyText"/>
      </w:pPr>
      <w:r>
        <w:t xml:space="preserve">1910年，他发射的无线电信号成功穿越六千英里，从爱尔兰传到阿根廷。</w:t>
      </w:r>
    </w:p>
    <w:p>
      <w:pPr>
        <w:pStyle w:val="FigureWithCaption"/>
      </w:pPr>
      <w:r>
        <w:drawing>
          <wp:inline>
            <wp:extent cx="5334000" cy="68335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25马可尼丨蓦然回首/1910年，马可尼和他的妻子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3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1910年，马可尼和妻子的合影）</w:t>
      </w:r>
    </w:p>
    <w:p>
      <w:pPr>
        <w:pStyle w:val="BodyText"/>
      </w:pPr>
      <w:r>
        <w:t xml:space="preserve">这时，世界顶尖的科学家为无线电的专利，展开了激烈的竞赛，马可尼也卷入其中。一场专利大战展开。1915年（41岁），马可尼同美国科学家特斯拉对簿公堂，最终大获全胜。从此，用于商业的无线电广播开始普及，成为人们生活不可或缺的一部分。</w:t>
      </w:r>
    </w:p>
    <w:p>
      <w:pPr>
        <w:pStyle w:val="FigureWithCaption"/>
      </w:pPr>
      <w:r>
        <w:drawing>
          <wp:inline>
            <wp:extent cx="5334000" cy="7023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25马可尼丨蓦然回首/《时代周刊》封面上的马可尼（1926年）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1926年，《时代周刊》封面上的马可尼）</w:t>
      </w:r>
    </w:p>
    <w:p>
      <w:pPr>
        <w:pStyle w:val="BodyText"/>
      </w:pPr>
      <w:r>
        <w:t xml:space="preserve">1937年7月20日，马可尼与世长辞，享年63岁。意大利罗马近万人为他送葬，同时，英国所有无线电报、无线电话、广播电台停止工作2分钟，向这位无线电领域的伟大人物致哀。</w:t>
      </w:r>
    </w:p>
    <w:p>
      <w:pPr>
        <w:pStyle w:val="BodyText"/>
      </w:pPr>
      <w:r>
        <w:t xml:space="preserve">当你此时此刻，拿起手机、打开电视、收听广播，你可知道，那便是马可尼留给世界的奇迹！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4月/0425马可尼丨蓦然回首/佛罗伦萨圣十字教堂的纪念匾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意大利佛罗伦萨圣十字教堂的纪念匾）</w:t>
      </w:r>
    </w:p>
    <w:p>
      <w:pPr>
        <w:pStyle w:val="BodyText"/>
      </w:pPr>
      <w:r>
        <w:t xml:space="preserve"> </w:t>
      </w:r>
      <w:r>
        <w:t xml:space="preserve">（本文是万象历史·人物传记写作营的第9篇作品，营员“蓦然回首”的第1篇作品）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9a9b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4" Target="media/rId24.jpg" /><Relationship Type="http://schemas.openxmlformats.org/officeDocument/2006/relationships/image" Id="rId29" Target="media/rId29.jpg" /><Relationship Type="http://schemas.openxmlformats.org/officeDocument/2006/relationships/image" Id="rId21" Target="media/rId21.jpg" /><Relationship Type="http://schemas.openxmlformats.org/officeDocument/2006/relationships/image" Id="rId22" Target="media/rId22.jpg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4-24T18:15:56Z</dcterms:created>
  <dcterms:modified xsi:type="dcterms:W3CDTF">2018-04-24T18:15:56Z</dcterms:modified>
</cp:coreProperties>
</file>